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C45A8" w14:textId="77777777" w:rsidR="005B4B8B" w:rsidRDefault="005B4B8B" w:rsidP="005B4B8B">
      <w:bookmarkStart w:id="0" w:name="_GoBack"/>
      <w:bookmarkEnd w:id="0"/>
      <w:r w:rsidRPr="0087101E">
        <w:rPr>
          <w:noProof/>
        </w:rPr>
        <w:drawing>
          <wp:inline distT="0" distB="0" distL="0" distR="0" wp14:anchorId="7A6F2112" wp14:editId="145496DE">
            <wp:extent cx="5943600" cy="263398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926DB" w14:textId="77777777" w:rsidR="005B4B8B" w:rsidRDefault="005B4B8B" w:rsidP="005B4B8B">
      <w:r>
        <w:t>Statistical package for social sciences.</w:t>
      </w:r>
    </w:p>
    <w:p w14:paraId="29447DD2" w14:textId="77777777" w:rsidR="005B4B8B" w:rsidRDefault="005B4B8B" w:rsidP="005B4B8B">
      <w:r w:rsidRPr="0087101E">
        <w:rPr>
          <w:noProof/>
        </w:rPr>
        <w:drawing>
          <wp:inline distT="0" distB="0" distL="0" distR="0" wp14:anchorId="0C2C88B6" wp14:editId="23855B3A">
            <wp:extent cx="5943600" cy="3117215"/>
            <wp:effectExtent l="0" t="0" r="0" b="698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A819" w14:textId="77777777" w:rsidR="005B4B8B" w:rsidRDefault="005B4B8B" w:rsidP="005B4B8B">
      <w:r w:rsidRPr="0087101E">
        <w:rPr>
          <w:noProof/>
        </w:rPr>
        <w:drawing>
          <wp:inline distT="0" distB="0" distL="0" distR="0" wp14:anchorId="4E0980E2" wp14:editId="5DA23C82">
            <wp:extent cx="5943600" cy="676275"/>
            <wp:effectExtent l="0" t="0" r="0" b="952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C9382" w14:textId="77777777" w:rsidR="005B4B8B" w:rsidRDefault="005B4B8B" w:rsidP="005B4B8B">
      <w:r w:rsidRPr="0087101E">
        <w:rPr>
          <w:noProof/>
        </w:rPr>
        <w:lastRenderedPageBreak/>
        <w:drawing>
          <wp:inline distT="0" distB="0" distL="0" distR="0" wp14:anchorId="33F84256" wp14:editId="5615A16D">
            <wp:extent cx="5943600" cy="360553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C68E" w14:textId="77777777" w:rsidR="005B4B8B" w:rsidRDefault="005B4B8B" w:rsidP="005B4B8B">
      <w:r w:rsidRPr="00245F64">
        <w:rPr>
          <w:noProof/>
        </w:rPr>
        <w:drawing>
          <wp:inline distT="0" distB="0" distL="0" distR="0" wp14:anchorId="16DEB7AE" wp14:editId="793942F5">
            <wp:extent cx="5943600" cy="3077845"/>
            <wp:effectExtent l="0" t="0" r="0" b="825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517BE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24CAAC6A" wp14:editId="0E451848">
            <wp:extent cx="5943600" cy="3253740"/>
            <wp:effectExtent l="0" t="0" r="0" b="381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CABE9" w14:textId="77777777" w:rsidR="005B4B8B" w:rsidRDefault="005B4B8B" w:rsidP="005B4B8B">
      <w:r w:rsidRPr="00245F64">
        <w:rPr>
          <w:noProof/>
        </w:rPr>
        <w:drawing>
          <wp:inline distT="0" distB="0" distL="0" distR="0" wp14:anchorId="0BC1375C" wp14:editId="0E75768D">
            <wp:extent cx="5943600" cy="3355340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0C53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4B51C68E" wp14:editId="1B3B0C6E">
            <wp:extent cx="5943600" cy="316992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773D" w14:textId="77777777" w:rsidR="005B4B8B" w:rsidRDefault="005B4B8B" w:rsidP="005B4B8B">
      <w:r w:rsidRPr="00245F64">
        <w:rPr>
          <w:noProof/>
        </w:rPr>
        <w:drawing>
          <wp:inline distT="0" distB="0" distL="0" distR="0" wp14:anchorId="43589F71" wp14:editId="39E996D4">
            <wp:extent cx="3333750" cy="3224406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37354" cy="322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823A5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514C289E" wp14:editId="71BF1AEC">
            <wp:extent cx="5943600" cy="3037205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4B88" w14:textId="77777777" w:rsidR="005B4B8B" w:rsidRDefault="005B4B8B" w:rsidP="005B4B8B">
      <w:r w:rsidRPr="00245F64">
        <w:rPr>
          <w:noProof/>
        </w:rPr>
        <w:drawing>
          <wp:inline distT="0" distB="0" distL="0" distR="0" wp14:anchorId="4B78D4A8" wp14:editId="758313DC">
            <wp:extent cx="5943600" cy="3588385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6B09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409DCF2A" wp14:editId="01215BFF">
            <wp:extent cx="5943600" cy="3463925"/>
            <wp:effectExtent l="0" t="0" r="0" b="317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90ED0" w14:textId="77777777" w:rsidR="005B4B8B" w:rsidRDefault="005B4B8B" w:rsidP="005B4B8B">
      <w:r w:rsidRPr="00245F64">
        <w:rPr>
          <w:noProof/>
        </w:rPr>
        <w:drawing>
          <wp:inline distT="0" distB="0" distL="0" distR="0" wp14:anchorId="77D30207" wp14:editId="7501AFD1">
            <wp:extent cx="5943600" cy="3352165"/>
            <wp:effectExtent l="0" t="0" r="0" b="63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1389" w14:textId="77777777" w:rsidR="005B4B8B" w:rsidRDefault="005B4B8B" w:rsidP="005B4B8B">
      <w:pPr>
        <w:pBdr>
          <w:bottom w:val="single" w:sz="4" w:space="1" w:color="auto"/>
        </w:pBdr>
      </w:pPr>
    </w:p>
    <w:p w14:paraId="2FDC3DAC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5CC2D23F" wp14:editId="39089553">
            <wp:extent cx="5943600" cy="3483610"/>
            <wp:effectExtent l="0" t="0" r="0" b="254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AD3A" w14:textId="77777777" w:rsidR="005B4B8B" w:rsidRDefault="005B4B8B" w:rsidP="005B4B8B">
      <w:r w:rsidRPr="00245F64">
        <w:rPr>
          <w:noProof/>
        </w:rPr>
        <w:drawing>
          <wp:inline distT="0" distB="0" distL="0" distR="0" wp14:anchorId="19557436" wp14:editId="7E57F409">
            <wp:extent cx="5943600" cy="312420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05752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0F39F4DC" wp14:editId="3D734B80">
            <wp:extent cx="5943600" cy="1960245"/>
            <wp:effectExtent l="0" t="0" r="0" b="190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2C90C" w14:textId="77777777" w:rsidR="005B4B8B" w:rsidRDefault="005B4B8B" w:rsidP="005B4B8B">
      <w:r w:rsidRPr="00245F64">
        <w:rPr>
          <w:noProof/>
        </w:rPr>
        <w:drawing>
          <wp:inline distT="0" distB="0" distL="0" distR="0" wp14:anchorId="0B245474" wp14:editId="0BC8AFA6">
            <wp:extent cx="5943600" cy="3693795"/>
            <wp:effectExtent l="0" t="0" r="0" b="190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78630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2D072E0D" wp14:editId="077E6BCA">
            <wp:extent cx="5943600" cy="3060700"/>
            <wp:effectExtent l="0" t="0" r="0" b="635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39517" w14:textId="77777777" w:rsidR="005B4B8B" w:rsidRDefault="005B4B8B" w:rsidP="005B4B8B">
      <w:r w:rsidRPr="00245F64">
        <w:rPr>
          <w:noProof/>
        </w:rPr>
        <w:drawing>
          <wp:inline distT="0" distB="0" distL="0" distR="0" wp14:anchorId="17F9C74D" wp14:editId="645FA12C">
            <wp:extent cx="5943600" cy="2339975"/>
            <wp:effectExtent l="0" t="0" r="0" b="3175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B48EE" w14:textId="77777777" w:rsidR="005B4B8B" w:rsidRDefault="005B4B8B" w:rsidP="005B4B8B">
      <w:r w:rsidRPr="00245F64">
        <w:rPr>
          <w:noProof/>
        </w:rPr>
        <w:lastRenderedPageBreak/>
        <w:drawing>
          <wp:inline distT="0" distB="0" distL="0" distR="0" wp14:anchorId="43B70AC6" wp14:editId="60251616">
            <wp:extent cx="5943600" cy="2978785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A76E" w14:textId="77777777" w:rsidR="005B4B8B" w:rsidRDefault="005B4B8B" w:rsidP="005B4B8B">
      <w:r w:rsidRPr="00245F64">
        <w:rPr>
          <w:noProof/>
        </w:rPr>
        <w:drawing>
          <wp:inline distT="0" distB="0" distL="0" distR="0" wp14:anchorId="09CD20C3" wp14:editId="1D6E995B">
            <wp:extent cx="5943600" cy="1028065"/>
            <wp:effectExtent l="0" t="0" r="0" b="63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9000E" w14:textId="77777777" w:rsidR="005B4B8B" w:rsidRDefault="005B4B8B" w:rsidP="005B4B8B">
      <w:r w:rsidRPr="00245F64">
        <w:rPr>
          <w:noProof/>
        </w:rPr>
        <w:drawing>
          <wp:inline distT="0" distB="0" distL="0" distR="0" wp14:anchorId="36FDFA99" wp14:editId="48837E72">
            <wp:extent cx="5943600" cy="3150235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3CB70" w14:textId="77777777" w:rsidR="005B4B8B" w:rsidRDefault="005B4B8B" w:rsidP="005B4B8B">
      <w:r w:rsidRPr="00DA2280">
        <w:rPr>
          <w:noProof/>
        </w:rPr>
        <w:lastRenderedPageBreak/>
        <w:drawing>
          <wp:inline distT="0" distB="0" distL="0" distR="0" wp14:anchorId="7796C476" wp14:editId="6DFBD608">
            <wp:extent cx="5943600" cy="309372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063EC" w14:textId="77777777" w:rsidR="005B4B8B" w:rsidRDefault="005B4B8B" w:rsidP="005B4B8B">
      <w:r w:rsidRPr="00DA2280">
        <w:rPr>
          <w:noProof/>
        </w:rPr>
        <w:drawing>
          <wp:inline distT="0" distB="0" distL="0" distR="0" wp14:anchorId="714ED1C9" wp14:editId="77D306F9">
            <wp:extent cx="2514600" cy="401638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73925" cy="41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4594" w14:textId="77777777" w:rsidR="005B4B8B" w:rsidRDefault="005B4B8B" w:rsidP="005B4B8B">
      <w:r w:rsidRPr="00DA2280">
        <w:rPr>
          <w:noProof/>
        </w:rPr>
        <w:drawing>
          <wp:inline distT="0" distB="0" distL="0" distR="0" wp14:anchorId="75BF8181" wp14:editId="4ED8263A">
            <wp:extent cx="5943600" cy="2985135"/>
            <wp:effectExtent l="0" t="0" r="0" b="571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075E" w14:textId="77777777" w:rsidR="005B4B8B" w:rsidRDefault="005B4B8B" w:rsidP="005B4B8B">
      <w:pPr>
        <w:pBdr>
          <w:bottom w:val="single" w:sz="4" w:space="1" w:color="auto"/>
        </w:pBdr>
      </w:pPr>
    </w:p>
    <w:p w14:paraId="0F6FA1BB" w14:textId="77777777" w:rsidR="005B4B8B" w:rsidRDefault="005B4B8B" w:rsidP="005B4B8B">
      <w:r w:rsidRPr="00DA2280">
        <w:rPr>
          <w:noProof/>
        </w:rPr>
        <w:lastRenderedPageBreak/>
        <w:drawing>
          <wp:inline distT="0" distB="0" distL="0" distR="0" wp14:anchorId="553F5C5B" wp14:editId="7AC6EE5D">
            <wp:extent cx="5943600" cy="2300605"/>
            <wp:effectExtent l="0" t="0" r="0" b="444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2AB8" w14:textId="77777777" w:rsidR="005B4B8B" w:rsidRDefault="005B4B8B" w:rsidP="005B4B8B">
      <w:r w:rsidRPr="00DA2280">
        <w:rPr>
          <w:noProof/>
        </w:rPr>
        <w:drawing>
          <wp:inline distT="0" distB="0" distL="0" distR="0" wp14:anchorId="3CB367C9" wp14:editId="49A1698E">
            <wp:extent cx="5943600" cy="3042920"/>
            <wp:effectExtent l="0" t="0" r="0" b="508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FBFFE" w14:textId="77777777" w:rsidR="005B4B8B" w:rsidRDefault="005B4B8B" w:rsidP="005B4B8B">
      <w:r w:rsidRPr="00DA2280">
        <w:rPr>
          <w:noProof/>
        </w:rPr>
        <w:drawing>
          <wp:inline distT="0" distB="0" distL="0" distR="0" wp14:anchorId="505B36C4" wp14:editId="5650D04C">
            <wp:extent cx="5943600" cy="633095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54360" w14:textId="77777777" w:rsidR="005B4B8B" w:rsidRDefault="005B4B8B" w:rsidP="005B4B8B">
      <w:r w:rsidRPr="00DA2280">
        <w:rPr>
          <w:noProof/>
        </w:rPr>
        <w:drawing>
          <wp:inline distT="0" distB="0" distL="0" distR="0" wp14:anchorId="7553DE4E" wp14:editId="2D84495A">
            <wp:extent cx="5943600" cy="1581785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7406" w14:textId="77777777" w:rsidR="005B4B8B" w:rsidRDefault="005B4B8B" w:rsidP="005B4B8B">
      <w:r w:rsidRPr="00DA2280">
        <w:rPr>
          <w:noProof/>
        </w:rPr>
        <w:lastRenderedPageBreak/>
        <w:drawing>
          <wp:inline distT="0" distB="0" distL="0" distR="0" wp14:anchorId="46FED4A4" wp14:editId="39307457">
            <wp:extent cx="5943600" cy="305562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DBBDC" w14:textId="77777777" w:rsidR="005B4B8B" w:rsidRDefault="005B4B8B" w:rsidP="005B4B8B">
      <w:r w:rsidRPr="00DA2280">
        <w:rPr>
          <w:noProof/>
        </w:rPr>
        <w:drawing>
          <wp:inline distT="0" distB="0" distL="0" distR="0" wp14:anchorId="12EC0281" wp14:editId="0328BAA0">
            <wp:extent cx="5943600" cy="4379595"/>
            <wp:effectExtent l="0" t="0" r="0" b="190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CAACE" w14:textId="77777777" w:rsidR="005B4B8B" w:rsidRDefault="005B4B8B" w:rsidP="005B4B8B">
      <w:r w:rsidRPr="00DA2280">
        <w:rPr>
          <w:noProof/>
        </w:rPr>
        <w:lastRenderedPageBreak/>
        <w:drawing>
          <wp:inline distT="0" distB="0" distL="0" distR="0" wp14:anchorId="4C8C4299" wp14:editId="3BE3C372">
            <wp:extent cx="5943600" cy="3032760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19068" w14:textId="77777777" w:rsidR="005B4B8B" w:rsidRDefault="005B4B8B" w:rsidP="005B4B8B">
      <w:r w:rsidRPr="00DA2280">
        <w:rPr>
          <w:noProof/>
        </w:rPr>
        <w:drawing>
          <wp:inline distT="0" distB="0" distL="0" distR="0" wp14:anchorId="2BCDD16B" wp14:editId="11E7CA05">
            <wp:extent cx="5943600" cy="1957070"/>
            <wp:effectExtent l="0" t="0" r="0" b="508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AB04" w14:textId="77777777" w:rsidR="005B4B8B" w:rsidRDefault="005B4B8B" w:rsidP="005B4B8B">
      <w:r w:rsidRPr="00DA2280">
        <w:rPr>
          <w:noProof/>
        </w:rPr>
        <w:drawing>
          <wp:inline distT="0" distB="0" distL="0" distR="0" wp14:anchorId="043DD49F" wp14:editId="53129115">
            <wp:extent cx="5943600" cy="1624965"/>
            <wp:effectExtent l="0" t="0" r="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68C00" w14:textId="77777777" w:rsidR="005B4B8B" w:rsidRDefault="005B4B8B" w:rsidP="005B4B8B">
      <w:r w:rsidRPr="00DA2280">
        <w:rPr>
          <w:noProof/>
        </w:rPr>
        <w:drawing>
          <wp:inline distT="0" distB="0" distL="0" distR="0" wp14:anchorId="0A54AAC0" wp14:editId="6D272C3D">
            <wp:extent cx="5943600" cy="530225"/>
            <wp:effectExtent l="0" t="0" r="0" b="317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5A3C9" w14:textId="77777777" w:rsidR="005B4B8B" w:rsidRDefault="005B4B8B" w:rsidP="005B4B8B">
      <w:pPr>
        <w:pBdr>
          <w:bottom w:val="single" w:sz="4" w:space="1" w:color="auto"/>
        </w:pBdr>
      </w:pPr>
    </w:p>
    <w:p w14:paraId="666909F1" w14:textId="77777777" w:rsidR="005B4B8B" w:rsidRDefault="005B4B8B" w:rsidP="005B4B8B">
      <w:r w:rsidRPr="00DA2280">
        <w:rPr>
          <w:noProof/>
        </w:rPr>
        <w:lastRenderedPageBreak/>
        <w:drawing>
          <wp:inline distT="0" distB="0" distL="0" distR="0" wp14:anchorId="12D90B9C" wp14:editId="2B9F256F">
            <wp:extent cx="5943600" cy="2987040"/>
            <wp:effectExtent l="0" t="0" r="0" b="381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F5E08" w14:textId="77777777" w:rsidR="005B4B8B" w:rsidRDefault="005B4B8B" w:rsidP="005B4B8B">
      <w:r w:rsidRPr="00DA2280">
        <w:rPr>
          <w:noProof/>
        </w:rPr>
        <w:drawing>
          <wp:inline distT="0" distB="0" distL="0" distR="0" wp14:anchorId="136BCAED" wp14:editId="29549109">
            <wp:extent cx="5943600" cy="2940685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73FEE" w14:textId="77777777" w:rsidR="005B4B8B" w:rsidRDefault="005B4B8B" w:rsidP="005B4B8B">
      <w:pPr>
        <w:pBdr>
          <w:bottom w:val="single" w:sz="4" w:space="1" w:color="auto"/>
        </w:pBdr>
      </w:pPr>
      <w:r w:rsidRPr="00426BA2">
        <w:rPr>
          <w:noProof/>
        </w:rPr>
        <w:lastRenderedPageBreak/>
        <w:drawing>
          <wp:inline distT="0" distB="0" distL="0" distR="0" wp14:anchorId="2C4CBCD2" wp14:editId="16F480C2">
            <wp:extent cx="5943600" cy="314769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C844C" w14:textId="77777777" w:rsidR="005B4B8B" w:rsidRDefault="005B4B8B" w:rsidP="005B4B8B"/>
    <w:p w14:paraId="7E0C34BE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 xml:space="preserve">Which products (of those we covered) allow you to build data pipelines using graphical user interface and no coding? </w:t>
      </w:r>
    </w:p>
    <w:p w14:paraId="355054C3" w14:textId="77777777" w:rsidR="005B4B8B" w:rsidRDefault="005B4B8B" w:rsidP="005B4B8B">
      <w:pPr>
        <w:pStyle w:val="ListParagraph"/>
      </w:pPr>
      <w:r w:rsidRPr="000F31E9">
        <w:rPr>
          <w:i/>
        </w:rPr>
        <w:t>IBM SPSS Modeler</w:t>
      </w:r>
      <w:r w:rsidRPr="00426BA2">
        <w:t xml:space="preserve"> and </w:t>
      </w:r>
      <w:r w:rsidRPr="000F31E9">
        <w:rPr>
          <w:i/>
        </w:rPr>
        <w:t>Modeler Flows</w:t>
      </w:r>
      <w:r w:rsidRPr="00426BA2">
        <w:t xml:space="preserve"> in </w:t>
      </w:r>
      <w:r w:rsidRPr="000F31E9">
        <w:rPr>
          <w:i/>
        </w:rPr>
        <w:t>Watson Studio</w:t>
      </w:r>
      <w:r w:rsidRPr="00426BA2">
        <w:t>.</w:t>
      </w:r>
    </w:p>
    <w:p w14:paraId="65D07A81" w14:textId="77777777" w:rsidR="005B4B8B" w:rsidRDefault="005B4B8B" w:rsidP="005B4B8B">
      <w:pPr>
        <w:pStyle w:val="ListParagraph"/>
      </w:pPr>
    </w:p>
    <w:p w14:paraId="09F89383" w14:textId="77777777" w:rsidR="005B4B8B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 xml:space="preserve">Which features of Data Refinery help save hours and days of data preparation? </w:t>
      </w:r>
    </w:p>
    <w:p w14:paraId="203FCA9B" w14:textId="77777777" w:rsidR="005B4B8B" w:rsidRPr="000F31E9" w:rsidRDefault="005B4B8B" w:rsidP="005B4B8B">
      <w:pPr>
        <w:pStyle w:val="ListParagraph"/>
        <w:numPr>
          <w:ilvl w:val="1"/>
          <w:numId w:val="23"/>
        </w:numPr>
        <w:rPr>
          <w:b/>
        </w:rPr>
      </w:pPr>
      <w:r w:rsidRPr="000F31E9">
        <w:t>Flexibility of using Intuitive user interface and coding templates enabled with powerful operations to shape and clean data.</w:t>
      </w:r>
    </w:p>
    <w:p w14:paraId="4A4C50C2" w14:textId="77777777" w:rsidR="005B4B8B" w:rsidRPr="000F31E9" w:rsidRDefault="005B4B8B" w:rsidP="005B4B8B">
      <w:pPr>
        <w:pStyle w:val="ListParagraph"/>
        <w:numPr>
          <w:ilvl w:val="1"/>
          <w:numId w:val="23"/>
        </w:numPr>
        <w:rPr>
          <w:b/>
        </w:rPr>
      </w:pPr>
      <w:r w:rsidRPr="000F31E9">
        <w:t>Data visualization and profiles to spot the difference and guide data preparation steps.</w:t>
      </w:r>
    </w:p>
    <w:p w14:paraId="6CC30202" w14:textId="77777777" w:rsidR="005B4B8B" w:rsidRDefault="005B4B8B" w:rsidP="005B4B8B">
      <w:pPr>
        <w:pStyle w:val="ListParagraph"/>
        <w:numPr>
          <w:ilvl w:val="1"/>
          <w:numId w:val="23"/>
        </w:numPr>
      </w:pPr>
      <w:r w:rsidRPr="000F31E9">
        <w:t>Incremental snapshots of the results allowing the user to gauge success with each iterative change</w:t>
      </w:r>
      <w:r>
        <w:t>.</w:t>
      </w:r>
    </w:p>
    <w:p w14:paraId="1030F746" w14:textId="77777777" w:rsidR="005B4B8B" w:rsidRDefault="005B4B8B" w:rsidP="005B4B8B">
      <w:pPr>
        <w:pStyle w:val="ListParagraph"/>
        <w:numPr>
          <w:ilvl w:val="1"/>
          <w:numId w:val="23"/>
        </w:numPr>
      </w:pPr>
      <w:r w:rsidRPr="000F31E9">
        <w:t>Saving, editing and fixing the steps provide ability to iteratively fix the steps in the flow.</w:t>
      </w:r>
    </w:p>
    <w:p w14:paraId="418AE550" w14:textId="77777777" w:rsidR="005B4B8B" w:rsidRDefault="005B4B8B" w:rsidP="005B4B8B">
      <w:pPr>
        <w:pStyle w:val="ListParagraph"/>
        <w:rPr>
          <w:b/>
        </w:rPr>
      </w:pPr>
    </w:p>
    <w:p w14:paraId="088C0056" w14:textId="77777777" w:rsidR="005B4B8B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>Watson Knowledge Catalog provides what functionality?</w:t>
      </w:r>
    </w:p>
    <w:p w14:paraId="7DF5A7A6" w14:textId="77777777" w:rsidR="005B4B8B" w:rsidRDefault="005B4B8B" w:rsidP="005B4B8B">
      <w:pPr>
        <w:pStyle w:val="ListParagraph"/>
      </w:pPr>
      <w:r w:rsidRPr="000F31E9">
        <w:t>Catalog data and ML assets, help to find relevant assets, keep track of asset lineage, enforce data governance.</w:t>
      </w:r>
    </w:p>
    <w:p w14:paraId="542D8549" w14:textId="77777777" w:rsidR="005B4B8B" w:rsidRPr="000F31E9" w:rsidRDefault="005B4B8B" w:rsidP="005B4B8B">
      <w:pPr>
        <w:pStyle w:val="ListParagraph"/>
        <w:rPr>
          <w:b/>
        </w:rPr>
      </w:pPr>
    </w:p>
    <w:p w14:paraId="715F36A1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 xml:space="preserve">PMML, PFA, and ONNX are </w:t>
      </w:r>
      <w:r w:rsidRPr="000F31E9">
        <w:t>open standards for predictive model serialization, exchange, and deployment.</w:t>
      </w:r>
    </w:p>
    <w:p w14:paraId="6CBFBB04" w14:textId="77777777" w:rsidR="005B4B8B" w:rsidRDefault="005B4B8B" w:rsidP="005B4B8B">
      <w:pPr>
        <w:pStyle w:val="ListParagraph"/>
      </w:pPr>
    </w:p>
    <w:p w14:paraId="12768476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>Which node must be used in Modeler flows before any modeling node?</w:t>
      </w:r>
    </w:p>
    <w:p w14:paraId="67C46E05" w14:textId="77777777" w:rsidR="005B4B8B" w:rsidRDefault="005B4B8B" w:rsidP="005B4B8B">
      <w:pPr>
        <w:pStyle w:val="ListParagraph"/>
      </w:pPr>
      <w:r>
        <w:t>Type node.</w:t>
      </w:r>
    </w:p>
    <w:p w14:paraId="75BD96C5" w14:textId="77777777" w:rsidR="005B4B8B" w:rsidRDefault="005B4B8B" w:rsidP="005B4B8B">
      <w:pPr>
        <w:pStyle w:val="ListParagraph"/>
      </w:pPr>
    </w:p>
    <w:p w14:paraId="054E056C" w14:textId="77777777" w:rsidR="005B4B8B" w:rsidRDefault="005B4B8B" w:rsidP="005B4B8B">
      <w:pPr>
        <w:pStyle w:val="ListParagraph"/>
        <w:numPr>
          <w:ilvl w:val="0"/>
          <w:numId w:val="23"/>
        </w:numPr>
      </w:pPr>
      <w:r w:rsidRPr="000F31E9">
        <w:rPr>
          <w:b/>
        </w:rPr>
        <w:t>Auto Classification node can be used for data with</w:t>
      </w:r>
      <w:r>
        <w:t xml:space="preserve"> a</w:t>
      </w:r>
      <w:r w:rsidRPr="000F31E9">
        <w:t xml:space="preserve"> categorical target variable.</w:t>
      </w:r>
    </w:p>
    <w:p w14:paraId="1D32AB78" w14:textId="77777777" w:rsidR="005B4B8B" w:rsidRDefault="005B4B8B" w:rsidP="005B4B8B">
      <w:pPr>
        <w:pStyle w:val="ListParagraph"/>
      </w:pPr>
    </w:p>
    <w:p w14:paraId="3BE8ED04" w14:textId="77777777" w:rsidR="005B4B8B" w:rsidRDefault="005B4B8B" w:rsidP="005B4B8B">
      <w:pPr>
        <w:pStyle w:val="ListParagraph"/>
        <w:numPr>
          <w:ilvl w:val="0"/>
          <w:numId w:val="23"/>
        </w:numPr>
      </w:pPr>
      <w:r w:rsidRPr="000F31E9">
        <w:rPr>
          <w:b/>
        </w:rPr>
        <w:t>Auto Numeric node can be used for data with</w:t>
      </w:r>
      <w:r>
        <w:t xml:space="preserve"> a</w:t>
      </w:r>
      <w:r w:rsidRPr="000F31E9">
        <w:t xml:space="preserve"> continuous target variable.</w:t>
      </w:r>
    </w:p>
    <w:p w14:paraId="71D984CC" w14:textId="77777777" w:rsidR="005B4B8B" w:rsidRDefault="005B4B8B" w:rsidP="005B4B8B">
      <w:pPr>
        <w:pStyle w:val="ListParagraph"/>
      </w:pPr>
    </w:p>
    <w:p w14:paraId="40C877DA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>IBM SPSS Modeler evolved from which product?</w:t>
      </w:r>
    </w:p>
    <w:p w14:paraId="65AAB5D8" w14:textId="77777777" w:rsidR="005B4B8B" w:rsidRDefault="005B4B8B" w:rsidP="005B4B8B">
      <w:pPr>
        <w:pStyle w:val="ListParagraph"/>
      </w:pPr>
      <w:r w:rsidRPr="000F31E9">
        <w:t>Clementine.</w:t>
      </w:r>
    </w:p>
    <w:p w14:paraId="610EFC87" w14:textId="77777777" w:rsidR="005B4B8B" w:rsidRPr="000F31E9" w:rsidRDefault="005B4B8B" w:rsidP="005B4B8B">
      <w:pPr>
        <w:pStyle w:val="ListParagraph"/>
      </w:pPr>
    </w:p>
    <w:p w14:paraId="16FAB7D0" w14:textId="77777777" w:rsidR="005B4B8B" w:rsidRDefault="005B4B8B" w:rsidP="005B4B8B">
      <w:pPr>
        <w:pStyle w:val="ListParagraph"/>
        <w:numPr>
          <w:ilvl w:val="0"/>
          <w:numId w:val="23"/>
        </w:numPr>
      </w:pPr>
      <w:r w:rsidRPr="000F31E9">
        <w:rPr>
          <w:b/>
        </w:rPr>
        <w:t>IBM SPSS Statistics syntax can be created using Graphical user interface of IBM</w:t>
      </w:r>
      <w:r w:rsidRPr="000F31E9">
        <w:t xml:space="preserve"> SPSS Statistics product or syntax editor.</w:t>
      </w:r>
    </w:p>
    <w:p w14:paraId="2B6A6834" w14:textId="77777777" w:rsidR="005B4B8B" w:rsidRDefault="005B4B8B" w:rsidP="005B4B8B">
      <w:pPr>
        <w:pStyle w:val="ListParagraph"/>
      </w:pPr>
    </w:p>
    <w:p w14:paraId="2C2C4ADD" w14:textId="77777777" w:rsidR="005B4B8B" w:rsidRDefault="005B4B8B" w:rsidP="005B4B8B">
      <w:pPr>
        <w:pStyle w:val="ListParagraph"/>
        <w:numPr>
          <w:ilvl w:val="0"/>
          <w:numId w:val="23"/>
        </w:numPr>
        <w:rPr>
          <w:b/>
        </w:rPr>
      </w:pPr>
      <w:proofErr w:type="spellStart"/>
      <w:r w:rsidRPr="000F31E9">
        <w:rPr>
          <w:b/>
        </w:rPr>
        <w:t>AutoAI</w:t>
      </w:r>
      <w:proofErr w:type="spellEnd"/>
      <w:r w:rsidRPr="000F31E9">
        <w:rPr>
          <w:b/>
        </w:rPr>
        <w:t xml:space="preserve"> provides which of the following services?</w:t>
      </w:r>
    </w:p>
    <w:p w14:paraId="3A40CE10" w14:textId="77777777" w:rsidR="005B4B8B" w:rsidRDefault="005B4B8B" w:rsidP="005B4B8B">
      <w:pPr>
        <w:pStyle w:val="ListParagraph"/>
      </w:pPr>
      <w:r w:rsidRPr="000F31E9">
        <w:t>Automatic finding of optimal data preparation steps, model selection, and hyperparameter optimization.</w:t>
      </w:r>
    </w:p>
    <w:p w14:paraId="632E041E" w14:textId="77777777" w:rsidR="005B4B8B" w:rsidRPr="000F31E9" w:rsidRDefault="005B4B8B" w:rsidP="005B4B8B">
      <w:pPr>
        <w:pStyle w:val="ListParagraph"/>
        <w:rPr>
          <w:b/>
        </w:rPr>
      </w:pPr>
    </w:p>
    <w:p w14:paraId="7760D799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proofErr w:type="spellStart"/>
      <w:r w:rsidRPr="000F31E9">
        <w:rPr>
          <w:b/>
        </w:rPr>
        <w:t>OpenScale</w:t>
      </w:r>
      <w:proofErr w:type="spellEnd"/>
      <w:r w:rsidRPr="000F31E9">
        <w:rPr>
          <w:b/>
        </w:rPr>
        <w:t xml:space="preserve"> provides which of the following services?</w:t>
      </w:r>
    </w:p>
    <w:p w14:paraId="593C0D94" w14:textId="77777777" w:rsidR="005B4B8B" w:rsidRDefault="005B4B8B" w:rsidP="005B4B8B">
      <w:pPr>
        <w:pStyle w:val="ListParagraph"/>
      </w:pPr>
      <w:r w:rsidRPr="000F31E9">
        <w:t>Monitoring for fairness, bias, and model drift.</w:t>
      </w:r>
    </w:p>
    <w:p w14:paraId="6FE1D07D" w14:textId="77777777" w:rsidR="005B4B8B" w:rsidRDefault="005B4B8B" w:rsidP="005B4B8B">
      <w:pPr>
        <w:pStyle w:val="ListParagraph"/>
      </w:pPr>
    </w:p>
    <w:p w14:paraId="45083090" w14:textId="77777777" w:rsidR="005B4B8B" w:rsidRPr="000F31E9" w:rsidRDefault="005B4B8B" w:rsidP="005B4B8B">
      <w:pPr>
        <w:pStyle w:val="ListParagraph"/>
        <w:numPr>
          <w:ilvl w:val="0"/>
          <w:numId w:val="23"/>
        </w:numPr>
        <w:rPr>
          <w:b/>
        </w:rPr>
      </w:pPr>
      <w:r w:rsidRPr="000F31E9">
        <w:rPr>
          <w:b/>
        </w:rPr>
        <w:t>Predictive Model Markup Language (PMML) was created by which entity?</w:t>
      </w:r>
    </w:p>
    <w:p w14:paraId="291067BD" w14:textId="3CFC5C5B" w:rsidR="001E2828" w:rsidRPr="005B4B8B" w:rsidRDefault="005B4B8B" w:rsidP="005B4B8B">
      <w:pPr>
        <w:pStyle w:val="ListParagraph"/>
      </w:pPr>
      <w:r w:rsidRPr="000F31E9">
        <w:t>The Data Mining Group</w:t>
      </w:r>
    </w:p>
    <w:sectPr w:rsidR="001E2828" w:rsidRPr="005B4B8B">
      <w:footerReference w:type="default" r:id="rId4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33934" w14:textId="77777777" w:rsidR="008F224C" w:rsidRDefault="008F224C" w:rsidP="00D73911">
      <w:pPr>
        <w:spacing w:after="0" w:line="240" w:lineRule="auto"/>
      </w:pPr>
      <w:r>
        <w:separator/>
      </w:r>
    </w:p>
  </w:endnote>
  <w:endnote w:type="continuationSeparator" w:id="0">
    <w:p w14:paraId="134B13FC" w14:textId="77777777" w:rsidR="008F224C" w:rsidRDefault="008F224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72E6D" w14:textId="77777777" w:rsidR="008F224C" w:rsidRDefault="008F224C" w:rsidP="00D73911">
      <w:pPr>
        <w:spacing w:after="0" w:line="240" w:lineRule="auto"/>
      </w:pPr>
      <w:r>
        <w:separator/>
      </w:r>
    </w:p>
  </w:footnote>
  <w:footnote w:type="continuationSeparator" w:id="0">
    <w:p w14:paraId="6D092F1D" w14:textId="77777777" w:rsidR="008F224C" w:rsidRDefault="008F224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36463C"/>
    <w:multiLevelType w:val="multilevel"/>
    <w:tmpl w:val="8154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F037C1"/>
    <w:multiLevelType w:val="multilevel"/>
    <w:tmpl w:val="34F6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F03694"/>
    <w:multiLevelType w:val="hybridMultilevel"/>
    <w:tmpl w:val="57B8C8D2"/>
    <w:lvl w:ilvl="0" w:tplc="A9128D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8B86FA5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D1C63"/>
    <w:multiLevelType w:val="multilevel"/>
    <w:tmpl w:val="86226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1F098E"/>
    <w:multiLevelType w:val="multilevel"/>
    <w:tmpl w:val="5BD0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8F625F"/>
    <w:multiLevelType w:val="multilevel"/>
    <w:tmpl w:val="28C4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7954F8"/>
    <w:multiLevelType w:val="multilevel"/>
    <w:tmpl w:val="C92E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893663"/>
    <w:multiLevelType w:val="multilevel"/>
    <w:tmpl w:val="7D26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751971"/>
    <w:multiLevelType w:val="multilevel"/>
    <w:tmpl w:val="628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E933AB"/>
    <w:multiLevelType w:val="multilevel"/>
    <w:tmpl w:val="B162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791238"/>
    <w:multiLevelType w:val="multilevel"/>
    <w:tmpl w:val="20EE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3"/>
  </w:num>
  <w:num w:numId="3">
    <w:abstractNumId w:val="14"/>
  </w:num>
  <w:num w:numId="4">
    <w:abstractNumId w:val="18"/>
  </w:num>
  <w:num w:numId="5">
    <w:abstractNumId w:val="4"/>
  </w:num>
  <w:num w:numId="6">
    <w:abstractNumId w:val="0"/>
  </w:num>
  <w:num w:numId="7">
    <w:abstractNumId w:val="16"/>
  </w:num>
  <w:num w:numId="8">
    <w:abstractNumId w:val="8"/>
  </w:num>
  <w:num w:numId="9">
    <w:abstractNumId w:val="21"/>
  </w:num>
  <w:num w:numId="10">
    <w:abstractNumId w:val="10"/>
  </w:num>
  <w:num w:numId="11">
    <w:abstractNumId w:val="19"/>
  </w:num>
  <w:num w:numId="12">
    <w:abstractNumId w:val="5"/>
  </w:num>
  <w:num w:numId="13">
    <w:abstractNumId w:val="11"/>
  </w:num>
  <w:num w:numId="14">
    <w:abstractNumId w:val="7"/>
  </w:num>
  <w:num w:numId="15">
    <w:abstractNumId w:val="20"/>
  </w:num>
  <w:num w:numId="16">
    <w:abstractNumId w:val="9"/>
  </w:num>
  <w:num w:numId="17">
    <w:abstractNumId w:val="3"/>
  </w:num>
  <w:num w:numId="18">
    <w:abstractNumId w:val="12"/>
  </w:num>
  <w:num w:numId="19">
    <w:abstractNumId w:val="2"/>
  </w:num>
  <w:num w:numId="20">
    <w:abstractNumId w:val="22"/>
  </w:num>
  <w:num w:numId="21">
    <w:abstractNumId w:val="17"/>
  </w:num>
  <w:num w:numId="22">
    <w:abstractNumId w:val="15"/>
  </w:num>
  <w:num w:numId="2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tBQCwan3o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444F4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1E9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2828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3C0"/>
    <w:rsid w:val="002207E0"/>
    <w:rsid w:val="00221160"/>
    <w:rsid w:val="00235F44"/>
    <w:rsid w:val="0024117E"/>
    <w:rsid w:val="002423BF"/>
    <w:rsid w:val="0024263E"/>
    <w:rsid w:val="00244E68"/>
    <w:rsid w:val="0024538F"/>
    <w:rsid w:val="00245F64"/>
    <w:rsid w:val="00246C6C"/>
    <w:rsid w:val="00247B64"/>
    <w:rsid w:val="00251D4B"/>
    <w:rsid w:val="0025734B"/>
    <w:rsid w:val="00262995"/>
    <w:rsid w:val="00267233"/>
    <w:rsid w:val="00274788"/>
    <w:rsid w:val="00277E6C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3768"/>
    <w:rsid w:val="002E7857"/>
    <w:rsid w:val="002F07C3"/>
    <w:rsid w:val="00302BB6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6BA2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68F8"/>
    <w:rsid w:val="004E7D29"/>
    <w:rsid w:val="004F22CA"/>
    <w:rsid w:val="004F348D"/>
    <w:rsid w:val="004F7674"/>
    <w:rsid w:val="005015CD"/>
    <w:rsid w:val="00523DB0"/>
    <w:rsid w:val="00524189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248A"/>
    <w:rsid w:val="005632BF"/>
    <w:rsid w:val="00564110"/>
    <w:rsid w:val="0057022E"/>
    <w:rsid w:val="00580D14"/>
    <w:rsid w:val="005922A7"/>
    <w:rsid w:val="005A2827"/>
    <w:rsid w:val="005A3D9B"/>
    <w:rsid w:val="005A5195"/>
    <w:rsid w:val="005A7438"/>
    <w:rsid w:val="005B058B"/>
    <w:rsid w:val="005B4B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5F6D1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EBD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2195"/>
    <w:rsid w:val="00723693"/>
    <w:rsid w:val="007278DE"/>
    <w:rsid w:val="00741823"/>
    <w:rsid w:val="00750777"/>
    <w:rsid w:val="007514E1"/>
    <w:rsid w:val="00752D74"/>
    <w:rsid w:val="00753841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4FF3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511B3"/>
    <w:rsid w:val="00852EFB"/>
    <w:rsid w:val="00856F80"/>
    <w:rsid w:val="00867CAD"/>
    <w:rsid w:val="0087101E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24C"/>
    <w:rsid w:val="008F2B3B"/>
    <w:rsid w:val="008F77D0"/>
    <w:rsid w:val="0090134F"/>
    <w:rsid w:val="009018BF"/>
    <w:rsid w:val="00903B04"/>
    <w:rsid w:val="0090495B"/>
    <w:rsid w:val="00907333"/>
    <w:rsid w:val="00910252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182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72AD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047A"/>
    <w:rsid w:val="00CA5BCE"/>
    <w:rsid w:val="00CC4E68"/>
    <w:rsid w:val="00CC50F1"/>
    <w:rsid w:val="00CD00D6"/>
    <w:rsid w:val="00CD1185"/>
    <w:rsid w:val="00CD2975"/>
    <w:rsid w:val="00CD5C83"/>
    <w:rsid w:val="00CE5653"/>
    <w:rsid w:val="00CE7E3C"/>
    <w:rsid w:val="00CF059B"/>
    <w:rsid w:val="00CF5772"/>
    <w:rsid w:val="00CF62BA"/>
    <w:rsid w:val="00CF72D4"/>
    <w:rsid w:val="00D11570"/>
    <w:rsid w:val="00D12EA6"/>
    <w:rsid w:val="00D13647"/>
    <w:rsid w:val="00D14C77"/>
    <w:rsid w:val="00D17729"/>
    <w:rsid w:val="00D2204F"/>
    <w:rsid w:val="00D25635"/>
    <w:rsid w:val="00D25789"/>
    <w:rsid w:val="00D31152"/>
    <w:rsid w:val="00D316C0"/>
    <w:rsid w:val="00D32166"/>
    <w:rsid w:val="00D36723"/>
    <w:rsid w:val="00D3704A"/>
    <w:rsid w:val="00D4431C"/>
    <w:rsid w:val="00D47BA7"/>
    <w:rsid w:val="00D5058A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280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67EC"/>
    <w:rsid w:val="00EE71EB"/>
    <w:rsid w:val="00EF1669"/>
    <w:rsid w:val="00EF3B7A"/>
    <w:rsid w:val="00EF7D48"/>
    <w:rsid w:val="00F106DF"/>
    <w:rsid w:val="00F17D12"/>
    <w:rsid w:val="00F21B44"/>
    <w:rsid w:val="00F256EA"/>
    <w:rsid w:val="00F26009"/>
    <w:rsid w:val="00F26DC5"/>
    <w:rsid w:val="00F273B1"/>
    <w:rsid w:val="00F3236E"/>
    <w:rsid w:val="00F36F01"/>
    <w:rsid w:val="00F37186"/>
    <w:rsid w:val="00F45497"/>
    <w:rsid w:val="00F467E9"/>
    <w:rsid w:val="00F469EB"/>
    <w:rsid w:val="00F51131"/>
    <w:rsid w:val="00F53E15"/>
    <w:rsid w:val="00F54DC2"/>
    <w:rsid w:val="00F63112"/>
    <w:rsid w:val="00F64BD8"/>
    <w:rsid w:val="00F64FF4"/>
    <w:rsid w:val="00F80723"/>
    <w:rsid w:val="00F8324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4B8B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1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70668-4944-498B-8DC6-E0008B1C1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62</TotalTime>
  <Pages>17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2</cp:revision>
  <dcterms:created xsi:type="dcterms:W3CDTF">2021-12-26T10:25:00Z</dcterms:created>
  <dcterms:modified xsi:type="dcterms:W3CDTF">2023-02-01T18:56:00Z</dcterms:modified>
</cp:coreProperties>
</file>